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21CF" w:rsidRPr="00621AA7" w:rsidRDefault="00AD21CF" w:rsidP="00AD21CF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21AA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Pr="00621AA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1: Gene ontology enrichment of </w:t>
      </w:r>
      <w:proofErr w:type="spellStart"/>
      <w:r w:rsidRPr="00621AA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thylated</w:t>
      </w:r>
      <w:proofErr w:type="spellEnd"/>
      <w:r w:rsidRPr="00621AA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-differentially expressed genes related with Alzheimer's disease (Top 10)</w:t>
      </w:r>
    </w:p>
    <w:tbl>
      <w:tblPr>
        <w:tblW w:w="5000" w:type="pct"/>
        <w:jc w:val="center"/>
        <w:tblLayout w:type="fixed"/>
        <w:tblCellMar>
          <w:left w:w="10" w:type="dxa"/>
          <w:right w:w="10" w:type="dxa"/>
        </w:tblCellMar>
        <w:tblLook w:val="04A0"/>
      </w:tblPr>
      <w:tblGrid>
        <w:gridCol w:w="1304"/>
        <w:gridCol w:w="1742"/>
        <w:gridCol w:w="6147"/>
        <w:gridCol w:w="1926"/>
        <w:gridCol w:w="1861"/>
      </w:tblGrid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</w:t>
            </w:r>
          </w:p>
        </w:tc>
        <w:tc>
          <w:tcPr>
            <w:tcW w:w="67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tegory</w:t>
            </w:r>
          </w:p>
        </w:tc>
        <w:tc>
          <w:tcPr>
            <w:tcW w:w="2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rm</w:t>
            </w:r>
          </w:p>
        </w:tc>
        <w:tc>
          <w:tcPr>
            <w:tcW w:w="7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justed P-value</w:t>
            </w:r>
          </w:p>
        </w:tc>
        <w:tc>
          <w:tcPr>
            <w:tcW w:w="7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es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perLGs</w:t>
            </w:r>
            <w:proofErr w:type="spellEnd"/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ological Process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regulation of potassium ion transport (GO:0043268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6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K2;ADRA2A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ion of steroid metabolic process (GO:0019218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6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GKQ;RORA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gulation of calcium ion </w:t>
            </w:r>
            <w:proofErr w:type="spellStart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membrane</w:t>
            </w:r>
            <w:proofErr w:type="spellEnd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ransporter activity (GO:1901019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K2;ADRA2A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ion of glucose metabolic process (GO:0010906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GKQ;RORA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ion of potassium ion transport (GO:0043266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1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K2;ADRA2A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po-HGs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ological Process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regulation of transcription from RNA polymerase II promoter involved in cellular response to chemical stimulus (GO:1901522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B3;BMP2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docardial</w:t>
            </w:r>
            <w:proofErr w:type="spellEnd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ushion development (GO:0003197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P2;GATA4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senchyme</w:t>
            </w:r>
            <w:proofErr w:type="spellEnd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elopment (GO:0060485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P2;GATA4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erior/posterior pattern specification (GO:0009952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P2;GATA4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itive regulation of cytokine production (GO:0001819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LR3E;CYBA;GATA4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ion of toll-like receptor 2 signaling pathway (GO:0034135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7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BA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oplasm</w:t>
            </w:r>
            <w:proofErr w:type="spellEnd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rt (GO:0044451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8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LR3E;GATA4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clear DNA-directed RNA polymerase complex (GO:0055029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8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LR3E</w:t>
            </w:r>
          </w:p>
        </w:tc>
      </w:tr>
      <w:tr w:rsidR="00AD21CF" w:rsidRPr="00787F54" w:rsidTr="008C4132">
        <w:trPr>
          <w:trHeight w:val="300"/>
          <w:jc w:val="center"/>
        </w:trPr>
        <w:tc>
          <w:tcPr>
            <w:tcW w:w="50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agocytic</w:t>
            </w:r>
            <w:proofErr w:type="spellEnd"/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esicle membrane (GO:0030670)</w:t>
            </w:r>
          </w:p>
        </w:tc>
        <w:tc>
          <w:tcPr>
            <w:tcW w:w="7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8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1CF" w:rsidRPr="00787F54" w:rsidRDefault="00AD21CF" w:rsidP="008C4132">
            <w:pPr>
              <w:spacing w:after="120" w:line="48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87F5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BA</w:t>
            </w:r>
          </w:p>
        </w:tc>
      </w:tr>
    </w:tbl>
    <w:p w:rsidR="00CB3AB8" w:rsidRDefault="00CB3AB8"/>
    <w:sectPr w:rsidR="00CB3AB8" w:rsidSect="00AD21C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bA0NzO2MDYwNTGyMDBU0lEKTi0uzszPAykwrAUAf7LaJiwAAAA="/>
  </w:docVars>
  <w:rsids>
    <w:rsidRoot w:val="00AD21CF"/>
    <w:rsid w:val="000D19F4"/>
    <w:rsid w:val="001721E6"/>
    <w:rsid w:val="00201D9F"/>
    <w:rsid w:val="002A5FDB"/>
    <w:rsid w:val="003A1525"/>
    <w:rsid w:val="003F609E"/>
    <w:rsid w:val="004F09D1"/>
    <w:rsid w:val="00685115"/>
    <w:rsid w:val="00796448"/>
    <w:rsid w:val="00873829"/>
    <w:rsid w:val="009150F0"/>
    <w:rsid w:val="0096208A"/>
    <w:rsid w:val="00AD21CF"/>
    <w:rsid w:val="00B42FC2"/>
    <w:rsid w:val="00B621A4"/>
    <w:rsid w:val="00B8137B"/>
    <w:rsid w:val="00CB3AB8"/>
    <w:rsid w:val="00CD749E"/>
    <w:rsid w:val="00FD1E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21CF"/>
    <w:pPr>
      <w:spacing w:after="200" w:line="276" w:lineRule="auto"/>
      <w:jc w:val="left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anur Rahman</dc:creator>
  <cp:lastModifiedBy>Rezanur Rahman</cp:lastModifiedBy>
  <cp:revision>1</cp:revision>
  <dcterms:created xsi:type="dcterms:W3CDTF">2020-11-04T15:13:00Z</dcterms:created>
  <dcterms:modified xsi:type="dcterms:W3CDTF">2020-11-04T15:15:00Z</dcterms:modified>
</cp:coreProperties>
</file>